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9346E3">
      <w:pPr>
        <w:pStyle w:val="Title"/>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 xml:space="preserve">The authors have no conflicts of interest to disclose. This Thesis was supported by a Wellington </w:t>
      </w:r>
      <w:proofErr w:type="gramStart"/>
      <w:r>
        <w:t>Masters</w:t>
      </w:r>
      <w:proofErr w:type="gramEnd"/>
      <w:r>
        <w:t xml:space="preserve">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Default="00562BB3">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End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641024">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641024">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641024">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rsidP="00440217">
      <w:pPr>
        <w:pStyle w:val="FirstParagraph"/>
      </w:pPr>
      <w:r>
        <w:t xml:space="preserve">A brain in isolation is just a clump of extravagant cells. A brain earns its keep by liaising with the body and the external world. </w:t>
      </w:r>
      <w:r w:rsidRPr="00440217">
        <w:t>It</w:t>
      </w:r>
      <w:r>
        <w:t xml:space="preserve"> is among these brain-environment interactions that an organism can set and achieve goals and, ultimately, carve a pathway to survival. But brains operate in the dark. Their only insight into the on-goings of the world is through delicately placed sensory organs such as the eyes, </w:t>
      </w:r>
      <w:proofErr w:type="gramStart"/>
      <w:r>
        <w:t>nose</w:t>
      </w:r>
      <w:proofErr w:type="gramEnd"/>
      <w:r>
        <w:t xml:space="preserv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w:t>
      </w:r>
      <w:r>
        <w:rPr>
          <w:rStyle w:val="Hyperlink"/>
        </w:rPr>
        <w:lastRenderedPageBreak/>
        <w:t>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8F8" w14:textId="77777777" w:rsidR="00BD4718" w:rsidRDefault="00562BB3">
      <w:pPr>
        <w:pStyle w:val="Heading3"/>
      </w:pPr>
      <w:bookmarkStart w:id="10" w:name="associative-and-non-associative-learning"/>
      <w:bookmarkEnd w:id="8"/>
      <w:r>
        <w:t>1.1.2 Associative and Non-associative Learning</w:t>
      </w:r>
    </w:p>
    <w:p w14:paraId="1F00CA15" w14:textId="3733364F" w:rsidR="00BD4718" w:rsidRDefault="00BD4718">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CD177" w14:textId="77777777" w:rsidR="00514AB8" w:rsidRDefault="00514AB8">
      <w:pPr>
        <w:spacing w:line="240" w:lineRule="auto"/>
      </w:pPr>
      <w:r>
        <w:separator/>
      </w:r>
    </w:p>
  </w:endnote>
  <w:endnote w:type="continuationSeparator" w:id="0">
    <w:p w14:paraId="56A08538" w14:textId="77777777" w:rsidR="00514AB8" w:rsidRDefault="00514A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41CFC" w14:textId="77777777" w:rsidR="00514AB8" w:rsidRDefault="00514AB8">
      <w:pPr>
        <w:spacing w:line="240" w:lineRule="auto"/>
      </w:pPr>
      <w:r>
        <w:separator/>
      </w:r>
    </w:p>
  </w:footnote>
  <w:footnote w:type="continuationSeparator" w:id="0">
    <w:p w14:paraId="7F744D48" w14:textId="77777777" w:rsidR="00514AB8" w:rsidRDefault="00514A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641024"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B676AC"/>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CF0B42"/>
    <w:pPr>
      <w:keepNext/>
      <w:keepLines/>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806</Words>
  <Characters>51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13</cp:revision>
  <dcterms:created xsi:type="dcterms:W3CDTF">2025-04-22T00:05:00Z</dcterms:created>
  <dcterms:modified xsi:type="dcterms:W3CDTF">2025-04-22T23: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